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52A0ED" w14:textId="77777777" w:rsidR="00D06938" w:rsidRPr="00824516" w:rsidRDefault="00A32BF4" w:rsidP="00824516">
      <w:pPr>
        <w:jc w:val="center"/>
        <w:rPr>
          <w:b/>
          <w:sz w:val="28"/>
        </w:rPr>
      </w:pPr>
      <w:r w:rsidRPr="00824516">
        <w:rPr>
          <w:b/>
          <w:sz w:val="28"/>
        </w:rPr>
        <w:t>Information Required:</w:t>
      </w:r>
    </w:p>
    <w:p w14:paraId="5EF47611" w14:textId="465FE3C7" w:rsidR="00A32BF4" w:rsidRPr="00824516" w:rsidRDefault="00824516" w:rsidP="00824516">
      <w:pPr>
        <w:jc w:val="center"/>
        <w:rPr>
          <w:b/>
          <w:sz w:val="28"/>
        </w:rPr>
      </w:pPr>
      <w:r>
        <w:rPr>
          <w:b/>
          <w:sz w:val="28"/>
        </w:rPr>
        <w:t>Please fill this form and d</w:t>
      </w:r>
      <w:r w:rsidR="00A32BF4" w:rsidRPr="00824516">
        <w:rPr>
          <w:b/>
          <w:sz w:val="28"/>
        </w:rPr>
        <w:t>o not hesitate to contact me in case of any query.</w:t>
      </w:r>
    </w:p>
    <w:p w14:paraId="420CD302" w14:textId="26AF4C9F" w:rsidR="00266C56" w:rsidRDefault="00266C56">
      <w:pPr>
        <w:rPr>
          <w:sz w:val="28"/>
        </w:rPr>
      </w:pPr>
      <w:bookmarkStart w:id="0" w:name="_GoBack"/>
      <w:bookmarkEnd w:id="0"/>
    </w:p>
    <w:tbl>
      <w:tblPr>
        <w:tblStyle w:val="TableGrid"/>
        <w:tblpPr w:leftFromText="180" w:rightFromText="180" w:vertAnchor="page" w:horzAnchor="margin" w:tblpXSpec="center" w:tblpY="2866"/>
        <w:tblW w:w="0" w:type="auto"/>
        <w:tblLook w:val="04A0" w:firstRow="1" w:lastRow="0" w:firstColumn="1" w:lastColumn="0" w:noHBand="0" w:noVBand="1"/>
      </w:tblPr>
      <w:tblGrid>
        <w:gridCol w:w="3178"/>
        <w:gridCol w:w="5409"/>
      </w:tblGrid>
      <w:tr w:rsidR="00266C56" w14:paraId="6C9B3150" w14:textId="77777777" w:rsidTr="00824516">
        <w:trPr>
          <w:trHeight w:val="1067"/>
        </w:trPr>
        <w:tc>
          <w:tcPr>
            <w:tcW w:w="3178" w:type="dxa"/>
          </w:tcPr>
          <w:p w14:paraId="63A7BB5F" w14:textId="77777777" w:rsidR="00266C56" w:rsidRDefault="00266C56" w:rsidP="00824516">
            <w:r>
              <w:t>Your Company Name</w:t>
            </w:r>
          </w:p>
          <w:p w14:paraId="34CC1802" w14:textId="77777777" w:rsidR="00266C56" w:rsidRDefault="00266C56" w:rsidP="00824516">
            <w:r>
              <w:t>(Law Firm (if any) or any other institution name)</w:t>
            </w:r>
          </w:p>
        </w:tc>
        <w:tc>
          <w:tcPr>
            <w:tcW w:w="5409" w:type="dxa"/>
          </w:tcPr>
          <w:p w14:paraId="14C1DF2B" w14:textId="77777777" w:rsidR="00266C56" w:rsidRDefault="00266C56" w:rsidP="00824516"/>
        </w:tc>
      </w:tr>
      <w:tr w:rsidR="00266C56" w14:paraId="3D4FFE63" w14:textId="77777777" w:rsidTr="00824516">
        <w:trPr>
          <w:trHeight w:val="838"/>
        </w:trPr>
        <w:tc>
          <w:tcPr>
            <w:tcW w:w="3178" w:type="dxa"/>
          </w:tcPr>
          <w:p w14:paraId="31960297" w14:textId="77777777" w:rsidR="00824516" w:rsidRDefault="00824516" w:rsidP="00824516"/>
          <w:p w14:paraId="18BFA8D9" w14:textId="65ACCF35" w:rsidR="00266C56" w:rsidRDefault="00266C56" w:rsidP="00824516">
            <w:r>
              <w:t>Your Name</w:t>
            </w:r>
          </w:p>
          <w:p w14:paraId="0BBD5E22" w14:textId="77777777" w:rsidR="00266C56" w:rsidRDefault="00266C56" w:rsidP="00824516"/>
        </w:tc>
        <w:tc>
          <w:tcPr>
            <w:tcW w:w="5409" w:type="dxa"/>
          </w:tcPr>
          <w:p w14:paraId="7AD0F4E5" w14:textId="77777777" w:rsidR="00266C56" w:rsidRDefault="00266C56" w:rsidP="00824516"/>
        </w:tc>
      </w:tr>
      <w:tr w:rsidR="00266C56" w14:paraId="3619B59B" w14:textId="77777777" w:rsidTr="00824516">
        <w:trPr>
          <w:trHeight w:val="1220"/>
        </w:trPr>
        <w:tc>
          <w:tcPr>
            <w:tcW w:w="3178" w:type="dxa"/>
          </w:tcPr>
          <w:p w14:paraId="40DEE5EB" w14:textId="77777777" w:rsidR="00266C56" w:rsidRDefault="00266C56" w:rsidP="00824516"/>
          <w:p w14:paraId="42274CED" w14:textId="77777777" w:rsidR="00266C56" w:rsidRDefault="00266C56" w:rsidP="00824516"/>
          <w:p w14:paraId="78BEF0CB" w14:textId="77777777" w:rsidR="00266C56" w:rsidRDefault="00266C56" w:rsidP="00824516">
            <w:r>
              <w:t>Your</w:t>
            </w:r>
            <w:r w:rsidRPr="00A32BF4">
              <w:t xml:space="preserve"> Picture</w:t>
            </w:r>
          </w:p>
          <w:p w14:paraId="50288DA3" w14:textId="77777777" w:rsidR="00266C56" w:rsidRDefault="00266C56" w:rsidP="00824516"/>
          <w:p w14:paraId="3ECE83A7" w14:textId="77777777" w:rsidR="00266C56" w:rsidRDefault="00266C56" w:rsidP="00824516"/>
          <w:p w14:paraId="139D648E" w14:textId="77777777" w:rsidR="00266C56" w:rsidRDefault="00266C56" w:rsidP="00824516"/>
        </w:tc>
        <w:tc>
          <w:tcPr>
            <w:tcW w:w="5409" w:type="dxa"/>
          </w:tcPr>
          <w:p w14:paraId="7A4246F1" w14:textId="77777777" w:rsidR="00824516" w:rsidRDefault="00824516" w:rsidP="00824516"/>
          <w:p w14:paraId="6AE9A996" w14:textId="77777777" w:rsidR="00824516" w:rsidRDefault="00824516" w:rsidP="00824516"/>
          <w:p w14:paraId="1827489F" w14:textId="5BA88455" w:rsidR="00266C56" w:rsidRDefault="00266C56" w:rsidP="00824516">
            <w:r>
              <w:t>Please attach Pic</w:t>
            </w:r>
          </w:p>
        </w:tc>
      </w:tr>
      <w:tr w:rsidR="00266C56" w14:paraId="06207E59" w14:textId="77777777" w:rsidTr="00824516">
        <w:trPr>
          <w:trHeight w:val="888"/>
        </w:trPr>
        <w:tc>
          <w:tcPr>
            <w:tcW w:w="3178" w:type="dxa"/>
          </w:tcPr>
          <w:p w14:paraId="1358DDD8" w14:textId="77777777" w:rsidR="00266C56" w:rsidRDefault="00266C56" w:rsidP="00824516"/>
          <w:p w14:paraId="53435579" w14:textId="77777777" w:rsidR="00266C56" w:rsidRDefault="00266C56" w:rsidP="00824516"/>
          <w:p w14:paraId="5932F107" w14:textId="77777777" w:rsidR="00266C56" w:rsidRDefault="00266C56" w:rsidP="00824516">
            <w:r w:rsidRPr="00A32BF4">
              <w:t>Company Logo</w:t>
            </w:r>
            <w:r>
              <w:t xml:space="preserve"> (if any)</w:t>
            </w:r>
          </w:p>
          <w:p w14:paraId="12556CDE" w14:textId="77777777" w:rsidR="00266C56" w:rsidRDefault="00266C56" w:rsidP="00824516"/>
          <w:p w14:paraId="723E3386" w14:textId="77777777" w:rsidR="00266C56" w:rsidRDefault="00266C56" w:rsidP="00824516"/>
          <w:p w14:paraId="574B8255" w14:textId="77777777" w:rsidR="00266C56" w:rsidRDefault="00266C56" w:rsidP="00824516"/>
        </w:tc>
        <w:tc>
          <w:tcPr>
            <w:tcW w:w="5409" w:type="dxa"/>
          </w:tcPr>
          <w:p w14:paraId="4336BA72" w14:textId="77777777" w:rsidR="00824516" w:rsidRDefault="00824516" w:rsidP="00824516"/>
          <w:p w14:paraId="5A3606B9" w14:textId="77777777" w:rsidR="00824516" w:rsidRDefault="00824516" w:rsidP="00824516"/>
          <w:p w14:paraId="06D3CB07" w14:textId="259B847A" w:rsidR="00266C56" w:rsidRDefault="00266C56" w:rsidP="00824516">
            <w:r>
              <w:t>Please attach</w:t>
            </w:r>
          </w:p>
        </w:tc>
      </w:tr>
      <w:tr w:rsidR="00266C56" w14:paraId="1C1FCA64" w14:textId="77777777" w:rsidTr="00824516">
        <w:trPr>
          <w:trHeight w:val="838"/>
        </w:trPr>
        <w:tc>
          <w:tcPr>
            <w:tcW w:w="3178" w:type="dxa"/>
          </w:tcPr>
          <w:p w14:paraId="2418B93A" w14:textId="77777777" w:rsidR="00824516" w:rsidRDefault="00824516" w:rsidP="00824516"/>
          <w:p w14:paraId="6AF27E4C" w14:textId="016F40E1" w:rsidR="00824516" w:rsidRDefault="00266C56" w:rsidP="00824516">
            <w:r>
              <w:t>Social media details</w:t>
            </w:r>
            <w:r w:rsidR="00824516">
              <w:t>:</w:t>
            </w:r>
          </w:p>
          <w:p w14:paraId="2EC551E1" w14:textId="77777777" w:rsidR="00824516" w:rsidRDefault="00824516" w:rsidP="00824516">
            <w:pPr>
              <w:pStyle w:val="ListParagraph"/>
              <w:numPr>
                <w:ilvl w:val="0"/>
                <w:numId w:val="1"/>
              </w:numPr>
            </w:pPr>
            <w:r>
              <w:t xml:space="preserve">Instagram </w:t>
            </w:r>
          </w:p>
          <w:p w14:paraId="29F4966B" w14:textId="77777777" w:rsidR="00824516" w:rsidRDefault="00824516" w:rsidP="00824516">
            <w:pPr>
              <w:pStyle w:val="ListParagraph"/>
              <w:numPr>
                <w:ilvl w:val="0"/>
                <w:numId w:val="1"/>
              </w:numPr>
            </w:pPr>
            <w:r>
              <w:t>Facebook</w:t>
            </w:r>
          </w:p>
          <w:p w14:paraId="279BD5A7" w14:textId="7B45C23B" w:rsidR="00824516" w:rsidRDefault="00824516" w:rsidP="00824516">
            <w:pPr>
              <w:pStyle w:val="ListParagraph"/>
              <w:numPr>
                <w:ilvl w:val="0"/>
                <w:numId w:val="1"/>
              </w:numPr>
            </w:pPr>
            <w:r>
              <w:t>Twitter</w:t>
            </w:r>
          </w:p>
        </w:tc>
        <w:tc>
          <w:tcPr>
            <w:tcW w:w="5409" w:type="dxa"/>
          </w:tcPr>
          <w:p w14:paraId="20603FC9" w14:textId="77777777" w:rsidR="00266C56" w:rsidRDefault="00266C56" w:rsidP="00824516"/>
          <w:p w14:paraId="277BCCE0" w14:textId="77777777" w:rsidR="00266C56" w:rsidRDefault="00266C56" w:rsidP="00824516"/>
          <w:p w14:paraId="536F7275" w14:textId="77777777" w:rsidR="00266C56" w:rsidRDefault="00266C56" w:rsidP="00824516"/>
          <w:p w14:paraId="7586DE79" w14:textId="77777777" w:rsidR="00266C56" w:rsidRDefault="00266C56" w:rsidP="00824516"/>
          <w:p w14:paraId="5211BE58" w14:textId="77777777" w:rsidR="00266C56" w:rsidRDefault="00266C56" w:rsidP="00824516"/>
          <w:p w14:paraId="0DC00F83" w14:textId="77777777" w:rsidR="00266C56" w:rsidRDefault="00266C56" w:rsidP="00824516"/>
        </w:tc>
      </w:tr>
      <w:tr w:rsidR="00266C56" w14:paraId="4FAEC66A" w14:textId="77777777" w:rsidTr="00824516">
        <w:trPr>
          <w:trHeight w:val="1562"/>
        </w:trPr>
        <w:tc>
          <w:tcPr>
            <w:tcW w:w="3178" w:type="dxa"/>
          </w:tcPr>
          <w:p w14:paraId="0F55AC58" w14:textId="20520C8F" w:rsidR="00824516" w:rsidRDefault="00824516" w:rsidP="00824516">
            <w:r>
              <w:t>Company details:</w:t>
            </w:r>
          </w:p>
          <w:p w14:paraId="3F296D44" w14:textId="1A2EC559" w:rsidR="00824516" w:rsidRDefault="00824516" w:rsidP="00824516">
            <w:pPr>
              <w:pStyle w:val="ListParagraph"/>
              <w:numPr>
                <w:ilvl w:val="0"/>
                <w:numId w:val="1"/>
              </w:numPr>
            </w:pPr>
            <w:r>
              <w:t>Address:</w:t>
            </w:r>
          </w:p>
          <w:p w14:paraId="0AA421D8" w14:textId="7409EFEA" w:rsidR="00266C56" w:rsidRDefault="00824516" w:rsidP="00824516">
            <w:pPr>
              <w:pStyle w:val="ListParagraph"/>
              <w:numPr>
                <w:ilvl w:val="0"/>
                <w:numId w:val="1"/>
              </w:numPr>
            </w:pPr>
            <w:r>
              <w:t>Phone no:</w:t>
            </w:r>
            <w:r w:rsidR="00266C56">
              <w:t xml:space="preserve"> </w:t>
            </w:r>
          </w:p>
          <w:p w14:paraId="3BD4D77C" w14:textId="6B95F196" w:rsidR="00824516" w:rsidRDefault="00266C56" w:rsidP="00824516">
            <w:pPr>
              <w:pStyle w:val="ListParagraph"/>
              <w:numPr>
                <w:ilvl w:val="0"/>
                <w:numId w:val="1"/>
              </w:numPr>
            </w:pPr>
            <w:r>
              <w:t>Website</w:t>
            </w:r>
            <w:r w:rsidR="00824516">
              <w:t>:</w:t>
            </w:r>
            <w:r>
              <w:t xml:space="preserve"> </w:t>
            </w:r>
          </w:p>
          <w:p w14:paraId="55B301D5" w14:textId="7261FFD3" w:rsidR="00266C56" w:rsidRDefault="00266C56" w:rsidP="00824516">
            <w:pPr>
              <w:pStyle w:val="ListParagraph"/>
              <w:numPr>
                <w:ilvl w:val="0"/>
                <w:numId w:val="1"/>
              </w:numPr>
            </w:pPr>
            <w:r>
              <w:t>Email</w:t>
            </w:r>
            <w:r w:rsidR="00824516">
              <w:t>:</w:t>
            </w:r>
          </w:p>
        </w:tc>
        <w:tc>
          <w:tcPr>
            <w:tcW w:w="5409" w:type="dxa"/>
          </w:tcPr>
          <w:p w14:paraId="4F5A2238" w14:textId="77777777" w:rsidR="00266C56" w:rsidRDefault="00266C56" w:rsidP="00824516"/>
          <w:p w14:paraId="4FDF9004" w14:textId="77777777" w:rsidR="00266C56" w:rsidRDefault="00266C56" w:rsidP="00824516"/>
          <w:p w14:paraId="4EA4C2D8" w14:textId="77777777" w:rsidR="00266C56" w:rsidRDefault="00266C56" w:rsidP="00824516"/>
          <w:p w14:paraId="21D3A6B2" w14:textId="77777777" w:rsidR="00266C56" w:rsidRDefault="00266C56" w:rsidP="00824516"/>
        </w:tc>
      </w:tr>
      <w:tr w:rsidR="00266C56" w14:paraId="40E44413" w14:textId="77777777" w:rsidTr="00824516">
        <w:trPr>
          <w:trHeight w:val="1337"/>
        </w:trPr>
        <w:tc>
          <w:tcPr>
            <w:tcW w:w="3178" w:type="dxa"/>
          </w:tcPr>
          <w:p w14:paraId="6D385DB3" w14:textId="77777777" w:rsidR="00824516" w:rsidRPr="00824516" w:rsidRDefault="00824516" w:rsidP="00824516">
            <w:r w:rsidRPr="00824516">
              <w:t>Company's Brief Description (Service Details):</w:t>
            </w:r>
          </w:p>
          <w:p w14:paraId="60578FA6" w14:textId="77777777" w:rsidR="00824516" w:rsidRDefault="00824516" w:rsidP="00824516"/>
          <w:p w14:paraId="7EFEC2D8" w14:textId="0E294563" w:rsidR="00266C56" w:rsidRDefault="00266C56" w:rsidP="00824516">
            <w:r>
              <w:t>(to go on the post)</w:t>
            </w:r>
          </w:p>
        </w:tc>
        <w:tc>
          <w:tcPr>
            <w:tcW w:w="5409" w:type="dxa"/>
          </w:tcPr>
          <w:p w14:paraId="0E85DFB8" w14:textId="77777777" w:rsidR="00266C56" w:rsidRDefault="00266C56" w:rsidP="00824516"/>
        </w:tc>
      </w:tr>
    </w:tbl>
    <w:p w14:paraId="246E9776" w14:textId="6549393C" w:rsidR="00824516" w:rsidRDefault="00824516">
      <w:pPr>
        <w:rPr>
          <w:sz w:val="28"/>
        </w:rPr>
      </w:pPr>
    </w:p>
    <w:p w14:paraId="2AD9C9C2" w14:textId="3C895943" w:rsidR="00266C56" w:rsidRPr="00A32BF4" w:rsidRDefault="00824516">
      <w:pPr>
        <w:rPr>
          <w:sz w:val="28"/>
        </w:rPr>
      </w:pPr>
      <w:r>
        <w:rPr>
          <w:sz w:val="28"/>
        </w:rPr>
        <w:t xml:space="preserve">     </w:t>
      </w:r>
      <w:r w:rsidRPr="00824516">
        <w:rPr>
          <w:sz w:val="28"/>
        </w:rPr>
        <w:t>Your Inspirational Career Story:</w:t>
      </w:r>
    </w:p>
    <w:sectPr w:rsidR="00266C56" w:rsidRPr="00A32B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860C33" w14:textId="77777777" w:rsidR="00891F63" w:rsidRDefault="00891F63" w:rsidP="00A32BF4">
      <w:pPr>
        <w:spacing w:after="0" w:line="240" w:lineRule="auto"/>
      </w:pPr>
      <w:r>
        <w:separator/>
      </w:r>
    </w:p>
  </w:endnote>
  <w:endnote w:type="continuationSeparator" w:id="0">
    <w:p w14:paraId="23439711" w14:textId="77777777" w:rsidR="00891F63" w:rsidRDefault="00891F63" w:rsidP="00A32B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EB4C80" w14:textId="77777777" w:rsidR="00891F63" w:rsidRDefault="00891F63" w:rsidP="00A32BF4">
      <w:pPr>
        <w:spacing w:after="0" w:line="240" w:lineRule="auto"/>
      </w:pPr>
      <w:r>
        <w:separator/>
      </w:r>
    </w:p>
  </w:footnote>
  <w:footnote w:type="continuationSeparator" w:id="0">
    <w:p w14:paraId="4198EED1" w14:textId="77777777" w:rsidR="00891F63" w:rsidRDefault="00891F63" w:rsidP="00A32BF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9F016D"/>
    <w:multiLevelType w:val="hybridMultilevel"/>
    <w:tmpl w:val="B4245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A61E83"/>
    <w:multiLevelType w:val="hybridMultilevel"/>
    <w:tmpl w:val="099E3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xNDM0MzI2MDA1NTBW0lEKTi0uzszPAykwrAUA8nRldiwAAAA="/>
  </w:docVars>
  <w:rsids>
    <w:rsidRoot w:val="00A32BF4"/>
    <w:rsid w:val="000A66CB"/>
    <w:rsid w:val="001C3027"/>
    <w:rsid w:val="00266C56"/>
    <w:rsid w:val="0063691E"/>
    <w:rsid w:val="00824516"/>
    <w:rsid w:val="00891F63"/>
    <w:rsid w:val="00903F82"/>
    <w:rsid w:val="00A32BF4"/>
    <w:rsid w:val="00BC2BF3"/>
    <w:rsid w:val="00C353EB"/>
    <w:rsid w:val="00D06938"/>
    <w:rsid w:val="00E855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2C8302"/>
  <w15:chartTrackingRefBased/>
  <w15:docId w15:val="{FF7560B5-0501-4C01-8256-755D13F8DB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32B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32B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2BF4"/>
  </w:style>
  <w:style w:type="paragraph" w:styleId="Footer">
    <w:name w:val="footer"/>
    <w:basedOn w:val="Normal"/>
    <w:link w:val="FooterChar"/>
    <w:uiPriority w:val="99"/>
    <w:unhideWhenUsed/>
    <w:rsid w:val="00A32B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2BF4"/>
  </w:style>
  <w:style w:type="paragraph" w:styleId="ListParagraph">
    <w:name w:val="List Paragraph"/>
    <w:basedOn w:val="Normal"/>
    <w:uiPriority w:val="34"/>
    <w:qFormat/>
    <w:rsid w:val="008245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FC2192-02DD-4912-9E30-8BAD2764CC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73</Words>
  <Characters>42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8</cp:revision>
  <dcterms:created xsi:type="dcterms:W3CDTF">2020-11-10T14:54:00Z</dcterms:created>
  <dcterms:modified xsi:type="dcterms:W3CDTF">2020-11-11T14:59:00Z</dcterms:modified>
</cp:coreProperties>
</file>